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4E4A" w:rsidRDefault="00424E4A" w:rsidP="00424E4A">
      <w:bookmarkStart w:id="0" w:name="_GoBack"/>
      <w:r>
        <w:t xml:space="preserve">I think it is agreed by all parties, that this prodigious number of children in the arms, or on the backs, or at the heels of their mothers, and frequently of their fathers, is in the present deplorable state of the kingdom, a very great additional grievance; and therefore whoever could find out a fair, cheap and easy method of making these children sound and useful members of the common-wealth, would deserve so well of the </w:t>
      </w:r>
      <w:proofErr w:type="spellStart"/>
      <w:r>
        <w:t>publick</w:t>
      </w:r>
      <w:proofErr w:type="spellEnd"/>
      <w:r>
        <w:t xml:space="preserve">, as to have his statue set up for a preserver of the nation. </w:t>
      </w:r>
    </w:p>
    <w:p w:rsidR="00424E4A" w:rsidRDefault="00424E4A" w:rsidP="00424E4A">
      <w:r>
        <w:t xml:space="preserve">I shall now therefore humbly propose my own thoughts, which I hope will not be liable to the least objection. </w:t>
      </w:r>
    </w:p>
    <w:p w:rsidR="00424E4A" w:rsidRDefault="00424E4A" w:rsidP="00424E4A">
      <w:r>
        <w:t xml:space="preserve">I have been assured by a very knowing American of my acquaintance in London, that a young healthy child well nursed, is, at a year old, a most delicious nourishing and wholesome food, whether stewed, roasted, baked, or boiled; and I make no doubt that it will equally serve in a </w:t>
      </w:r>
      <w:proofErr w:type="spellStart"/>
      <w:r>
        <w:t>fricasie</w:t>
      </w:r>
      <w:proofErr w:type="spellEnd"/>
      <w:r w:rsidR="00E126DD">
        <w:t xml:space="preserve">, or a </w:t>
      </w:r>
      <w:proofErr w:type="spellStart"/>
      <w:r w:rsidR="00E126DD">
        <w:t>ragoust</w:t>
      </w:r>
      <w:proofErr w:type="spellEnd"/>
      <w:r>
        <w:t xml:space="preserve">. </w:t>
      </w:r>
    </w:p>
    <w:p w:rsidR="00424E4A" w:rsidRDefault="00424E4A" w:rsidP="00424E4A">
      <w:r>
        <w:t xml:space="preserve">A child will make two dishes at an entertainment for friends, and when the family dines alone, the fore or hind quarter will make a reasonable dish, and seasoned with a little pepper or salt, will be very good boiled on the fourth day, especially in winter. </w:t>
      </w:r>
    </w:p>
    <w:p w:rsidR="009747F1" w:rsidRDefault="00424E4A" w:rsidP="00424E4A">
      <w:r>
        <w:t>I grant this food will be somewhat dear, and therefore very proper for landlords, who, as they have already devoured most of the parents, seem to have the best title to the children.</w:t>
      </w:r>
      <w:bookmarkEnd w:id="0"/>
    </w:p>
    <w:sectPr w:rsidR="009747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NDY3MDQzMDQ1MDdV0lEKTi0uzszPAykwrAUAxH/RAiwAAAA="/>
  </w:docVars>
  <w:rsids>
    <w:rsidRoot w:val="00424E4A"/>
    <w:rsid w:val="00424E4A"/>
    <w:rsid w:val="007347B6"/>
    <w:rsid w:val="009747F1"/>
    <w:rsid w:val="00E12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E2DB19-44D4-42FC-B7AB-4E40B1B1F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1</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 Nguyen</dc:creator>
  <cp:keywords/>
  <dc:description/>
  <cp:lastModifiedBy>Tu Nguyen</cp:lastModifiedBy>
  <cp:revision>1</cp:revision>
  <dcterms:created xsi:type="dcterms:W3CDTF">2020-05-10T14:15:00Z</dcterms:created>
  <dcterms:modified xsi:type="dcterms:W3CDTF">2020-05-10T17:49:00Z</dcterms:modified>
</cp:coreProperties>
</file>